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41EBA" w14:textId="5AC1DEBB" w:rsidR="00E93BFC" w:rsidRPr="00E93BFC" w:rsidRDefault="008005BB" w:rsidP="00E93BFC">
      <w:pPr>
        <w:pStyle w:val="Subtitle"/>
      </w:pPr>
      <w:r>
        <w:rPr>
          <w:sz w:val="40"/>
          <w:szCs w:val="40"/>
        </w:rPr>
        <w:t>Carbon storage graphs for three species of tr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8193"/>
      </w:tblGrid>
      <w:tr w:rsidR="002B153F" w14:paraId="511AA158" w14:textId="77777777" w:rsidTr="004D0139">
        <w:tc>
          <w:tcPr>
            <w:tcW w:w="2263" w:type="dxa"/>
            <w:vAlign w:val="center"/>
          </w:tcPr>
          <w:p w14:paraId="1E668D8F" w14:textId="72C20CED" w:rsidR="00212F06" w:rsidRPr="00724790" w:rsidRDefault="00212F06" w:rsidP="004D0139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4790">
              <w:rPr>
                <w:rFonts w:ascii="Arial" w:hAnsi="Arial" w:cs="Arial"/>
                <w:sz w:val="28"/>
                <w:szCs w:val="28"/>
              </w:rPr>
              <w:t>English Oak</w:t>
            </w:r>
          </w:p>
        </w:tc>
        <w:tc>
          <w:tcPr>
            <w:tcW w:w="8193" w:type="dxa"/>
          </w:tcPr>
          <w:p w14:paraId="5F516849" w14:textId="41203490" w:rsidR="00212F06" w:rsidRDefault="002B153F" w:rsidP="00BB1912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B8D56BA" wp14:editId="553F5A65">
                  <wp:extent cx="3811299" cy="2959162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6954" cy="2994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153F" w14:paraId="337C9FF4" w14:textId="77777777" w:rsidTr="004D0139">
        <w:tc>
          <w:tcPr>
            <w:tcW w:w="2263" w:type="dxa"/>
            <w:vAlign w:val="center"/>
          </w:tcPr>
          <w:p w14:paraId="05AC8B3C" w14:textId="273F03AE" w:rsidR="00212F06" w:rsidRPr="00724790" w:rsidRDefault="00212F06" w:rsidP="004D0139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4790">
              <w:rPr>
                <w:rFonts w:ascii="Arial" w:hAnsi="Arial" w:cs="Arial"/>
                <w:sz w:val="28"/>
                <w:szCs w:val="28"/>
              </w:rPr>
              <w:t>Wild Cherry</w:t>
            </w:r>
          </w:p>
        </w:tc>
        <w:tc>
          <w:tcPr>
            <w:tcW w:w="8193" w:type="dxa"/>
          </w:tcPr>
          <w:p w14:paraId="47661D3E" w14:textId="536F2DFE" w:rsidR="00212F06" w:rsidRDefault="00B74B50" w:rsidP="00BB1912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B4451F2" wp14:editId="56C8600D">
                  <wp:extent cx="3819280" cy="2928869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7306" cy="2973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153F" w14:paraId="3058321F" w14:textId="77777777" w:rsidTr="004D0139">
        <w:tc>
          <w:tcPr>
            <w:tcW w:w="2263" w:type="dxa"/>
            <w:vAlign w:val="center"/>
          </w:tcPr>
          <w:p w14:paraId="4F11119B" w14:textId="1EDCA069" w:rsidR="00212F06" w:rsidRPr="00724790" w:rsidRDefault="00212F06" w:rsidP="004D0139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4790">
              <w:rPr>
                <w:rFonts w:ascii="Arial" w:hAnsi="Arial" w:cs="Arial"/>
                <w:sz w:val="28"/>
                <w:szCs w:val="28"/>
              </w:rPr>
              <w:t>Norway Spruce</w:t>
            </w:r>
          </w:p>
        </w:tc>
        <w:tc>
          <w:tcPr>
            <w:tcW w:w="8193" w:type="dxa"/>
          </w:tcPr>
          <w:p w14:paraId="5CDD4977" w14:textId="192AD3B4" w:rsidR="00212F06" w:rsidRDefault="00BB1912" w:rsidP="00BB1912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B086D45" wp14:editId="401BDEEB">
                  <wp:extent cx="3765550" cy="2955665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2962" cy="2985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F1CC7B" w14:textId="5959804B" w:rsidR="00D922D3" w:rsidRPr="00E93BFC" w:rsidRDefault="00D922D3" w:rsidP="00D922D3">
      <w:pPr>
        <w:pStyle w:val="Subtitle"/>
      </w:pPr>
      <w:r>
        <w:rPr>
          <w:sz w:val="40"/>
          <w:szCs w:val="40"/>
        </w:rPr>
        <w:lastRenderedPageBreak/>
        <w:t>Carbon storage graphs – suggested workin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8193"/>
      </w:tblGrid>
      <w:tr w:rsidR="00C26BAE" w14:paraId="0DF1A04A" w14:textId="77777777" w:rsidTr="004D0139">
        <w:tc>
          <w:tcPr>
            <w:tcW w:w="2263" w:type="dxa"/>
            <w:vAlign w:val="center"/>
          </w:tcPr>
          <w:p w14:paraId="413E8531" w14:textId="77777777" w:rsidR="00D922D3" w:rsidRPr="00724790" w:rsidRDefault="00D922D3" w:rsidP="004D0139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4790">
              <w:rPr>
                <w:rFonts w:ascii="Arial" w:hAnsi="Arial" w:cs="Arial"/>
                <w:sz w:val="28"/>
                <w:szCs w:val="28"/>
              </w:rPr>
              <w:t>English Oak</w:t>
            </w:r>
          </w:p>
        </w:tc>
        <w:tc>
          <w:tcPr>
            <w:tcW w:w="8193" w:type="dxa"/>
          </w:tcPr>
          <w:p w14:paraId="1688820B" w14:textId="41D5FE51" w:rsidR="00D922D3" w:rsidRDefault="00C26BAE" w:rsidP="008C70F6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98A345B" wp14:editId="10B7FF52">
                  <wp:extent cx="3763645" cy="2928998"/>
                  <wp:effectExtent l="0" t="0" r="8255" b="508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1492" cy="2966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6BAE" w14:paraId="43D037A3" w14:textId="77777777" w:rsidTr="004D0139">
        <w:tc>
          <w:tcPr>
            <w:tcW w:w="2263" w:type="dxa"/>
            <w:vAlign w:val="center"/>
          </w:tcPr>
          <w:p w14:paraId="099EE485" w14:textId="77777777" w:rsidR="00D922D3" w:rsidRPr="00724790" w:rsidRDefault="00D922D3" w:rsidP="004D0139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4790">
              <w:rPr>
                <w:rFonts w:ascii="Arial" w:hAnsi="Arial" w:cs="Arial"/>
                <w:sz w:val="28"/>
                <w:szCs w:val="28"/>
              </w:rPr>
              <w:t>Wild Cherry</w:t>
            </w:r>
          </w:p>
        </w:tc>
        <w:tc>
          <w:tcPr>
            <w:tcW w:w="8193" w:type="dxa"/>
          </w:tcPr>
          <w:p w14:paraId="2FB1672F" w14:textId="6BCEEC73" w:rsidR="00D922D3" w:rsidRDefault="008214B1" w:rsidP="008C70F6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C51F85A" wp14:editId="1E67888A">
                  <wp:extent cx="3784467" cy="2920614"/>
                  <wp:effectExtent l="0" t="0" r="698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3283" cy="2966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6BAE" w14:paraId="10F6197A" w14:textId="77777777" w:rsidTr="004D0139">
        <w:tc>
          <w:tcPr>
            <w:tcW w:w="2263" w:type="dxa"/>
            <w:vAlign w:val="center"/>
          </w:tcPr>
          <w:p w14:paraId="25F33F95" w14:textId="77777777" w:rsidR="00D922D3" w:rsidRPr="00724790" w:rsidRDefault="00D922D3" w:rsidP="004D0139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4790">
              <w:rPr>
                <w:rFonts w:ascii="Arial" w:hAnsi="Arial" w:cs="Arial"/>
                <w:sz w:val="28"/>
                <w:szCs w:val="28"/>
              </w:rPr>
              <w:t>Norway Spruce</w:t>
            </w:r>
          </w:p>
        </w:tc>
        <w:tc>
          <w:tcPr>
            <w:tcW w:w="8193" w:type="dxa"/>
          </w:tcPr>
          <w:p w14:paraId="7FDB0906" w14:textId="5CABFABF" w:rsidR="00D922D3" w:rsidRDefault="008C70F6" w:rsidP="008C70F6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CBF5651" wp14:editId="1E6230FC">
                  <wp:extent cx="3814375" cy="2948068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6232" cy="2972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F74F25" w14:textId="77777777" w:rsidR="00B158DC" w:rsidRPr="00045F09" w:rsidRDefault="00B158DC" w:rsidP="008E764E">
      <w:pPr>
        <w:spacing w:after="0"/>
        <w:rPr>
          <w:rFonts w:ascii="Arial" w:hAnsi="Arial" w:cs="Arial"/>
        </w:rPr>
      </w:pPr>
    </w:p>
    <w:sectPr w:rsidR="00B158DC" w:rsidRPr="00045F09" w:rsidSect="008005BB">
      <w:footerReference w:type="default" r:id="rId17"/>
      <w:pgSz w:w="11906" w:h="16838"/>
      <w:pgMar w:top="720" w:right="720" w:bottom="720" w:left="720" w:header="454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1FE5A" w14:textId="77777777" w:rsidR="00750F28" w:rsidRDefault="00750F28" w:rsidP="00E93BFC">
      <w:pPr>
        <w:spacing w:after="0" w:line="240" w:lineRule="auto"/>
      </w:pPr>
      <w:r>
        <w:separator/>
      </w:r>
    </w:p>
    <w:p w14:paraId="49577E0A" w14:textId="77777777" w:rsidR="00750F28" w:rsidRDefault="00750F28"/>
  </w:endnote>
  <w:endnote w:type="continuationSeparator" w:id="0">
    <w:p w14:paraId="3F743FF1" w14:textId="77777777" w:rsidR="00750F28" w:rsidRDefault="00750F28" w:rsidP="00E93BFC">
      <w:pPr>
        <w:spacing w:after="0" w:line="240" w:lineRule="auto"/>
      </w:pPr>
      <w:r>
        <w:continuationSeparator/>
      </w:r>
    </w:p>
    <w:p w14:paraId="69C5CFBF" w14:textId="77777777" w:rsidR="00750F28" w:rsidRDefault="00750F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E2A6" w14:textId="21C3A0BD" w:rsidR="00E93BFC" w:rsidRDefault="394807FC" w:rsidP="000706FA">
    <w:pPr>
      <w:pStyle w:val="Footer"/>
      <w:jc w:val="left"/>
    </w:pPr>
    <w:r w:rsidRPr="000706FA">
      <w:rPr>
        <w:b/>
        <w:bCs/>
        <w:noProof/>
      </w:rPr>
      <w:t xml:space="preserve">  </w:t>
    </w:r>
    <w:r w:rsidR="00E93BFC">
      <w:rPr>
        <w:b/>
        <w:bCs/>
      </w:rPr>
      <w:ptab w:relativeTo="margin" w:alignment="center" w:leader="none"/>
    </w:r>
    <w:r w:rsidR="00E93BFC">
      <w:rPr>
        <w:b/>
        <w:bCs/>
      </w:rPr>
      <w:ptab w:relativeTo="margin" w:alignment="right" w:leader="none"/>
    </w:r>
    <w:r w:rsidR="00E93BFC">
      <w:rPr>
        <w:b/>
        <w:bCs/>
      </w:rPr>
      <w:ptab w:relativeTo="margin" w:alignment="left" w:leader="none"/>
    </w:r>
    <w:r w:rsidR="00E93BFC">
      <w:rPr>
        <w:b/>
        <w:bCs/>
      </w:rPr>
      <w:ptab w:relativeTo="margin" w:alignment="left" w:leader="none"/>
    </w:r>
    <w:r w:rsidR="00E93BFC" w:rsidRPr="004A5D0F">
      <w:rPr>
        <w:b/>
        <w:bCs/>
        <w:noProof/>
        <w:lang w:eastAsia="en-GB"/>
      </w:rPr>
      <w:drawing>
        <wp:inline distT="0" distB="0" distL="0" distR="0" wp14:anchorId="1F59A90A" wp14:editId="4DB69962">
          <wp:extent cx="1526540" cy="407035"/>
          <wp:effectExtent l="0" t="0" r="0" b="0"/>
          <wp:docPr id="201" name="Picture 2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I logo JPEG 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07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93BFC">
      <w:rPr>
        <w:b/>
        <w:bCs/>
      </w:rPr>
      <w:ptab w:relativeTo="margin" w:alignment="center" w:leader="none"/>
    </w:r>
    <w:r w:rsidR="00E93BFC" w:rsidRPr="006D5C68">
      <w:fldChar w:fldCharType="begin"/>
    </w:r>
    <w:r w:rsidR="00E93BFC" w:rsidRPr="006D5C68">
      <w:instrText xml:space="preserve"> PAGE  \* Arabic  \* MERGEFORMAT </w:instrText>
    </w:r>
    <w:r w:rsidR="00E93BFC" w:rsidRPr="006D5C68">
      <w:fldChar w:fldCharType="separate"/>
    </w:r>
    <w:r w:rsidR="00923A58">
      <w:rPr>
        <w:noProof/>
      </w:rPr>
      <w:t>1</w:t>
    </w:r>
    <w:r w:rsidR="00E93BFC" w:rsidRPr="006D5C68">
      <w:fldChar w:fldCharType="end"/>
    </w:r>
    <w:r w:rsidRPr="006D5C68">
      <w:t xml:space="preserve"> of </w:t>
    </w:r>
    <w:r w:rsidR="00923A58">
      <w:rPr>
        <w:noProof/>
      </w:rPr>
      <w:fldChar w:fldCharType="begin"/>
    </w:r>
    <w:r w:rsidR="00923A58">
      <w:rPr>
        <w:noProof/>
      </w:rPr>
      <w:instrText xml:space="preserve"> NUMPAGES  \* Arabic  \* MERGEFORMAT </w:instrText>
    </w:r>
    <w:r w:rsidR="00923A58">
      <w:rPr>
        <w:noProof/>
      </w:rPr>
      <w:fldChar w:fldCharType="separate"/>
    </w:r>
    <w:r w:rsidR="00923A58">
      <w:rPr>
        <w:noProof/>
      </w:rPr>
      <w:t>1</w:t>
    </w:r>
    <w:r w:rsidR="00923A58">
      <w:rPr>
        <w:noProof/>
      </w:rPr>
      <w:fldChar w:fldCharType="end"/>
    </w:r>
    <w:r w:rsidR="00E93BFC">
      <w:ptab w:relativeTo="margin" w:alignment="right" w:leader="none"/>
    </w:r>
    <w:r w:rsidR="00E93BFC">
      <w:rPr>
        <w:noProof/>
        <w:lang w:eastAsia="en-GB"/>
      </w:rPr>
      <mc:AlternateContent>
        <mc:Choice Requires="wps">
          <w:drawing>
            <wp:inline distT="0" distB="0" distL="0" distR="0" wp14:anchorId="712719A4" wp14:editId="040FAF01">
              <wp:extent cx="793750" cy="1404620"/>
              <wp:effectExtent l="0" t="0" r="6350" b="635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7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9BDC31" w14:textId="5B904F9E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© MEI 202</w:t>
                          </w:r>
                          <w:r w:rsidR="002F5B50">
                            <w:t>1</w:t>
                          </w:r>
                        </w:p>
                        <w:p w14:paraId="325B3DC9" w14:textId="619F6C73" w:rsidR="00E93BFC" w:rsidRPr="00E93BFC" w:rsidRDefault="002F5B50" w:rsidP="00E93BFC">
                          <w:pPr>
                            <w:pStyle w:val="Footer"/>
                          </w:pPr>
                          <w:r>
                            <w:t>AB 17/10/2021</w:t>
                          </w:r>
                        </w:p>
                        <w:p w14:paraId="715E16C4" w14:textId="77777777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Version 1.0</w:t>
                          </w: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12719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62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" filled="f" stroked="f">
              <v:textbox style="mso-fit-shape-to-text:t" inset="0,,0">
                <w:txbxContent>
                  <w:p w14:paraId="6C9BDC31" w14:textId="5B904F9E" w:rsidR="00E93BFC" w:rsidRPr="00E93BFC" w:rsidRDefault="00E93BFC" w:rsidP="00E93BFC">
                    <w:pPr>
                      <w:pStyle w:val="Footer"/>
                    </w:pPr>
                    <w:r w:rsidRPr="00E93BFC">
                      <w:t>© MEI 202</w:t>
                    </w:r>
                    <w:r w:rsidR="002F5B50">
                      <w:t>1</w:t>
                    </w:r>
                  </w:p>
                  <w:p w14:paraId="325B3DC9" w14:textId="619F6C73" w:rsidR="00E93BFC" w:rsidRPr="00E93BFC" w:rsidRDefault="002F5B50" w:rsidP="00E93BFC">
                    <w:pPr>
                      <w:pStyle w:val="Footer"/>
                    </w:pPr>
                    <w:r>
                      <w:t>AB 17/10/2021</w:t>
                    </w:r>
                  </w:p>
                  <w:p w14:paraId="715E16C4" w14:textId="77777777" w:rsidR="00E93BFC" w:rsidRPr="00E93BFC" w:rsidRDefault="00E93BFC" w:rsidP="00E93BFC">
                    <w:pPr>
                      <w:pStyle w:val="Footer"/>
                    </w:pPr>
                    <w:r w:rsidRPr="00E93BFC">
                      <w:t>Version 1.0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AE6A5" w14:textId="77777777" w:rsidR="00750F28" w:rsidRDefault="00750F28" w:rsidP="00E93BFC">
      <w:pPr>
        <w:spacing w:after="0" w:line="240" w:lineRule="auto"/>
      </w:pPr>
      <w:r>
        <w:separator/>
      </w:r>
    </w:p>
    <w:p w14:paraId="055F1652" w14:textId="77777777" w:rsidR="00750F28" w:rsidRDefault="00750F28"/>
  </w:footnote>
  <w:footnote w:type="continuationSeparator" w:id="0">
    <w:p w14:paraId="7D9971A1" w14:textId="77777777" w:rsidR="00750F28" w:rsidRDefault="00750F28" w:rsidP="00E93BFC">
      <w:pPr>
        <w:spacing w:after="0" w:line="240" w:lineRule="auto"/>
      </w:pPr>
      <w:r>
        <w:continuationSeparator/>
      </w:r>
    </w:p>
    <w:p w14:paraId="02A9357D" w14:textId="77777777" w:rsidR="00750F28" w:rsidRDefault="00750F2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D3114"/>
    <w:multiLevelType w:val="hybridMultilevel"/>
    <w:tmpl w:val="DF0C6E4E"/>
    <w:lvl w:ilvl="0" w:tplc="0809000F">
      <w:start w:val="1"/>
      <w:numFmt w:val="decimal"/>
      <w:lvlText w:val="%1."/>
      <w:lvlJc w:val="left"/>
      <w:pPr>
        <w:ind w:left="33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058" w:hanging="360"/>
      </w:pPr>
    </w:lvl>
    <w:lvl w:ilvl="2" w:tplc="0809001B" w:tentative="1">
      <w:start w:val="1"/>
      <w:numFmt w:val="lowerRoman"/>
      <w:lvlText w:val="%3."/>
      <w:lvlJc w:val="right"/>
      <w:pPr>
        <w:ind w:left="4778" w:hanging="180"/>
      </w:pPr>
    </w:lvl>
    <w:lvl w:ilvl="3" w:tplc="0809000F" w:tentative="1">
      <w:start w:val="1"/>
      <w:numFmt w:val="decimal"/>
      <w:lvlText w:val="%4."/>
      <w:lvlJc w:val="left"/>
      <w:pPr>
        <w:ind w:left="5498" w:hanging="360"/>
      </w:pPr>
    </w:lvl>
    <w:lvl w:ilvl="4" w:tplc="08090019" w:tentative="1">
      <w:start w:val="1"/>
      <w:numFmt w:val="lowerLetter"/>
      <w:lvlText w:val="%5."/>
      <w:lvlJc w:val="left"/>
      <w:pPr>
        <w:ind w:left="6218" w:hanging="360"/>
      </w:pPr>
    </w:lvl>
    <w:lvl w:ilvl="5" w:tplc="0809001B" w:tentative="1">
      <w:start w:val="1"/>
      <w:numFmt w:val="lowerRoman"/>
      <w:lvlText w:val="%6."/>
      <w:lvlJc w:val="right"/>
      <w:pPr>
        <w:ind w:left="6938" w:hanging="180"/>
      </w:pPr>
    </w:lvl>
    <w:lvl w:ilvl="6" w:tplc="0809000F" w:tentative="1">
      <w:start w:val="1"/>
      <w:numFmt w:val="decimal"/>
      <w:lvlText w:val="%7."/>
      <w:lvlJc w:val="left"/>
      <w:pPr>
        <w:ind w:left="7658" w:hanging="360"/>
      </w:pPr>
    </w:lvl>
    <w:lvl w:ilvl="7" w:tplc="08090019" w:tentative="1">
      <w:start w:val="1"/>
      <w:numFmt w:val="lowerLetter"/>
      <w:lvlText w:val="%8."/>
      <w:lvlJc w:val="left"/>
      <w:pPr>
        <w:ind w:left="8378" w:hanging="360"/>
      </w:pPr>
    </w:lvl>
    <w:lvl w:ilvl="8" w:tplc="080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35386311"/>
    <w:multiLevelType w:val="hybridMultilevel"/>
    <w:tmpl w:val="A688620C"/>
    <w:lvl w:ilvl="0" w:tplc="20245C92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9FDA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MDYzMDCztDA1MrdQ0lEKTi0uzszPAykwrwUAHoT/KCwAAAA="/>
  </w:docVars>
  <w:rsids>
    <w:rsidRoot w:val="00E93BFC"/>
    <w:rsid w:val="00013B5B"/>
    <w:rsid w:val="00021238"/>
    <w:rsid w:val="00022E4E"/>
    <w:rsid w:val="0004177F"/>
    <w:rsid w:val="00042E71"/>
    <w:rsid w:val="00043045"/>
    <w:rsid w:val="00043121"/>
    <w:rsid w:val="00045F09"/>
    <w:rsid w:val="000706FA"/>
    <w:rsid w:val="00076421"/>
    <w:rsid w:val="0009237F"/>
    <w:rsid w:val="000C5AB0"/>
    <w:rsid w:val="000D0CCF"/>
    <w:rsid w:val="000E5E6C"/>
    <w:rsid w:val="000F0042"/>
    <w:rsid w:val="000F789F"/>
    <w:rsid w:val="00136A66"/>
    <w:rsid w:val="00151C13"/>
    <w:rsid w:val="00153144"/>
    <w:rsid w:val="00157D42"/>
    <w:rsid w:val="00174E45"/>
    <w:rsid w:val="00183AC9"/>
    <w:rsid w:val="001841BB"/>
    <w:rsid w:val="001D323F"/>
    <w:rsid w:val="001D7F5A"/>
    <w:rsid w:val="00212F06"/>
    <w:rsid w:val="00217330"/>
    <w:rsid w:val="00247A5C"/>
    <w:rsid w:val="002507B0"/>
    <w:rsid w:val="00267258"/>
    <w:rsid w:val="00291002"/>
    <w:rsid w:val="002A6795"/>
    <w:rsid w:val="002B153F"/>
    <w:rsid w:val="002F3C84"/>
    <w:rsid w:val="002F5B50"/>
    <w:rsid w:val="003105B7"/>
    <w:rsid w:val="003365A4"/>
    <w:rsid w:val="00361280"/>
    <w:rsid w:val="00374306"/>
    <w:rsid w:val="0038255C"/>
    <w:rsid w:val="003A7376"/>
    <w:rsid w:val="003A7D8B"/>
    <w:rsid w:val="003E49B8"/>
    <w:rsid w:val="003E4A15"/>
    <w:rsid w:val="003E5DCF"/>
    <w:rsid w:val="0040004C"/>
    <w:rsid w:val="00434F78"/>
    <w:rsid w:val="00440254"/>
    <w:rsid w:val="004628F8"/>
    <w:rsid w:val="00484005"/>
    <w:rsid w:val="0048703B"/>
    <w:rsid w:val="0049316B"/>
    <w:rsid w:val="004A1985"/>
    <w:rsid w:val="004A39E5"/>
    <w:rsid w:val="004A5D16"/>
    <w:rsid w:val="004C6A5A"/>
    <w:rsid w:val="004D0139"/>
    <w:rsid w:val="004D05B6"/>
    <w:rsid w:val="004F1CA2"/>
    <w:rsid w:val="00541309"/>
    <w:rsid w:val="00574F3F"/>
    <w:rsid w:val="00586740"/>
    <w:rsid w:val="00587B66"/>
    <w:rsid w:val="005A7FB4"/>
    <w:rsid w:val="005C65DA"/>
    <w:rsid w:val="00600295"/>
    <w:rsid w:val="00632E5C"/>
    <w:rsid w:val="00640509"/>
    <w:rsid w:val="00640E5A"/>
    <w:rsid w:val="00644FAA"/>
    <w:rsid w:val="00670F6B"/>
    <w:rsid w:val="00684E00"/>
    <w:rsid w:val="00690336"/>
    <w:rsid w:val="0069268A"/>
    <w:rsid w:val="00693DD2"/>
    <w:rsid w:val="006B5293"/>
    <w:rsid w:val="006B64C5"/>
    <w:rsid w:val="006D000C"/>
    <w:rsid w:val="006D7EAB"/>
    <w:rsid w:val="006F7A21"/>
    <w:rsid w:val="00702DB6"/>
    <w:rsid w:val="0071287F"/>
    <w:rsid w:val="00720B08"/>
    <w:rsid w:val="00722FE6"/>
    <w:rsid w:val="00724790"/>
    <w:rsid w:val="00750F28"/>
    <w:rsid w:val="007801EE"/>
    <w:rsid w:val="0079419B"/>
    <w:rsid w:val="007A6E37"/>
    <w:rsid w:val="007C34F6"/>
    <w:rsid w:val="008005BB"/>
    <w:rsid w:val="008214B1"/>
    <w:rsid w:val="008506D7"/>
    <w:rsid w:val="00854EB9"/>
    <w:rsid w:val="00866343"/>
    <w:rsid w:val="00873ABC"/>
    <w:rsid w:val="008859D9"/>
    <w:rsid w:val="008918AC"/>
    <w:rsid w:val="008A593F"/>
    <w:rsid w:val="008A5BAF"/>
    <w:rsid w:val="008C70F6"/>
    <w:rsid w:val="008D72B1"/>
    <w:rsid w:val="008E1534"/>
    <w:rsid w:val="008E764E"/>
    <w:rsid w:val="00923A58"/>
    <w:rsid w:val="00962C95"/>
    <w:rsid w:val="00971F33"/>
    <w:rsid w:val="009A23DB"/>
    <w:rsid w:val="009A3CF5"/>
    <w:rsid w:val="009C3010"/>
    <w:rsid w:val="009F04C8"/>
    <w:rsid w:val="009F2BC2"/>
    <w:rsid w:val="00A03127"/>
    <w:rsid w:val="00A10ED9"/>
    <w:rsid w:val="00A22924"/>
    <w:rsid w:val="00A22AA9"/>
    <w:rsid w:val="00A26D70"/>
    <w:rsid w:val="00A30D58"/>
    <w:rsid w:val="00A5090B"/>
    <w:rsid w:val="00A51934"/>
    <w:rsid w:val="00A6758E"/>
    <w:rsid w:val="00A721CB"/>
    <w:rsid w:val="00A85466"/>
    <w:rsid w:val="00A93C70"/>
    <w:rsid w:val="00AA41FD"/>
    <w:rsid w:val="00AA5D13"/>
    <w:rsid w:val="00AB0BAC"/>
    <w:rsid w:val="00AC0908"/>
    <w:rsid w:val="00AC55CF"/>
    <w:rsid w:val="00B04149"/>
    <w:rsid w:val="00B1164A"/>
    <w:rsid w:val="00B158DC"/>
    <w:rsid w:val="00B33F0D"/>
    <w:rsid w:val="00B70236"/>
    <w:rsid w:val="00B74B50"/>
    <w:rsid w:val="00B8121E"/>
    <w:rsid w:val="00B86D82"/>
    <w:rsid w:val="00BA72F3"/>
    <w:rsid w:val="00BB1912"/>
    <w:rsid w:val="00BE0C50"/>
    <w:rsid w:val="00BF738E"/>
    <w:rsid w:val="00C10294"/>
    <w:rsid w:val="00C138FE"/>
    <w:rsid w:val="00C1569B"/>
    <w:rsid w:val="00C20438"/>
    <w:rsid w:val="00C26BAE"/>
    <w:rsid w:val="00C27227"/>
    <w:rsid w:val="00C64E01"/>
    <w:rsid w:val="00C83FD4"/>
    <w:rsid w:val="00CB4957"/>
    <w:rsid w:val="00CD6E66"/>
    <w:rsid w:val="00D04DFB"/>
    <w:rsid w:val="00D1746E"/>
    <w:rsid w:val="00D2324D"/>
    <w:rsid w:val="00D24C6D"/>
    <w:rsid w:val="00D51472"/>
    <w:rsid w:val="00D74789"/>
    <w:rsid w:val="00D80840"/>
    <w:rsid w:val="00D922D3"/>
    <w:rsid w:val="00DA13D8"/>
    <w:rsid w:val="00DA4FCC"/>
    <w:rsid w:val="00DB67BE"/>
    <w:rsid w:val="00DC0AE6"/>
    <w:rsid w:val="00DC654B"/>
    <w:rsid w:val="00DC6958"/>
    <w:rsid w:val="00DD70B5"/>
    <w:rsid w:val="00E41AC6"/>
    <w:rsid w:val="00E745F6"/>
    <w:rsid w:val="00E777C1"/>
    <w:rsid w:val="00E93BFC"/>
    <w:rsid w:val="00E94C05"/>
    <w:rsid w:val="00EA6C2C"/>
    <w:rsid w:val="00ED27AF"/>
    <w:rsid w:val="00EE4205"/>
    <w:rsid w:val="00EE4588"/>
    <w:rsid w:val="00EF16E8"/>
    <w:rsid w:val="00F1546E"/>
    <w:rsid w:val="00F32AEA"/>
    <w:rsid w:val="00F46E2C"/>
    <w:rsid w:val="00F8167E"/>
    <w:rsid w:val="00FA30D2"/>
    <w:rsid w:val="00FB60A1"/>
    <w:rsid w:val="00FD53FA"/>
    <w:rsid w:val="00FD5FE4"/>
    <w:rsid w:val="20D383B3"/>
    <w:rsid w:val="3948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C914"/>
  <w15:chartTrackingRefBased/>
  <w15:docId w15:val="{DEE3A2AD-C61B-45E4-9686-8C033F1A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BFC"/>
  </w:style>
  <w:style w:type="paragraph" w:styleId="Footer">
    <w:name w:val="footer"/>
    <w:basedOn w:val="Normal"/>
    <w:link w:val="Foot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  <w:jc w:val="right"/>
    </w:pPr>
    <w:rPr>
      <w:rFonts w:ascii="Arial" w:hAnsi="Arial" w:cs="Arial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93BFC"/>
    <w:rPr>
      <w:rFonts w:ascii="Arial" w:hAnsi="Arial" w:cs="Arial"/>
      <w:sz w:val="16"/>
      <w:szCs w:val="16"/>
    </w:rPr>
  </w:style>
  <w:style w:type="character" w:styleId="BookTitle">
    <w:name w:val="Book Title"/>
    <w:aliases w:val="Footer arrows"/>
    <w:basedOn w:val="DefaultParagraphFont"/>
    <w:uiPriority w:val="33"/>
    <w:rsid w:val="00042E71"/>
    <w:rPr>
      <w:rFonts w:ascii="Arial" w:hAnsi="Arial"/>
      <w:b/>
      <w:bCs/>
      <w:color w:val="FFFFFF" w:themeColor="background1"/>
      <w:spacing w:val="5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93BFC"/>
    <w:pPr>
      <w:jc w:val="center"/>
    </w:pPr>
    <w:rPr>
      <w:rFonts w:ascii="Arial" w:hAnsi="Arial" w:cs="Arial"/>
      <w:b/>
      <w:bCs/>
      <w:color w:val="009FDA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93BFC"/>
    <w:rPr>
      <w:rFonts w:ascii="Arial" w:hAnsi="Arial" w:cs="Arial"/>
      <w:b/>
      <w:bCs/>
      <w:color w:val="009FDA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BFC"/>
    <w:rPr>
      <w:rFonts w:ascii="Arial" w:hAnsi="Arial" w:cs="Arial"/>
      <w:b/>
      <w:bCs/>
      <w:color w:val="009FDA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93BFC"/>
    <w:rPr>
      <w:rFonts w:ascii="Arial" w:hAnsi="Arial" w:cs="Arial"/>
      <w:b/>
      <w:bCs/>
      <w:color w:val="009FDA"/>
      <w:sz w:val="32"/>
      <w:szCs w:val="32"/>
    </w:rPr>
  </w:style>
  <w:style w:type="table" w:styleId="TableGrid">
    <w:name w:val="Table Grid"/>
    <w:basedOn w:val="TableNormal"/>
    <w:uiPriority w:val="39"/>
    <w:rsid w:val="004D0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5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5B6"/>
    <w:rPr>
      <w:rFonts w:ascii="Segoe UI" w:hAnsi="Segoe UI" w:cs="Segoe UI"/>
      <w:sz w:val="18"/>
      <w:szCs w:val="18"/>
    </w:rPr>
  </w:style>
  <w:style w:type="table" w:customStyle="1" w:styleId="MEI">
    <w:name w:val="MEI"/>
    <w:basedOn w:val="TableNormal"/>
    <w:uiPriority w:val="99"/>
    <w:rsid w:val="004D05B6"/>
    <w:pPr>
      <w:spacing w:after="0" w:line="240" w:lineRule="auto"/>
    </w:pPr>
    <w:tblPr>
      <w:tblStyleRowBandSize w:val="1"/>
      <w:tblStyleColBandSize w:val="1"/>
      <w:tblBorders>
        <w:top w:val="single" w:sz="6" w:space="0" w:color="002147"/>
        <w:left w:val="single" w:sz="6" w:space="0" w:color="002147"/>
        <w:bottom w:val="single" w:sz="6" w:space="0" w:color="002147"/>
        <w:right w:val="single" w:sz="6" w:space="0" w:color="002147"/>
        <w:insideH w:val="single" w:sz="6" w:space="0" w:color="002147"/>
        <w:insideV w:val="single" w:sz="6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band2Horz">
      <w:tblPr/>
      <w:tcPr>
        <w:shd w:val="clear" w:color="auto" w:fill="C9E8FB"/>
      </w:tcPr>
    </w:tblStylePr>
  </w:style>
  <w:style w:type="table" w:customStyle="1" w:styleId="MEI-2">
    <w:name w:val="MEI-2"/>
    <w:basedOn w:val="TableNormal"/>
    <w:uiPriority w:val="99"/>
    <w:rsid w:val="000C5AB0"/>
    <w:pPr>
      <w:spacing w:after="0" w:line="240" w:lineRule="auto"/>
    </w:pPr>
    <w:tblPr>
      <w:tblBorders>
        <w:top w:val="single" w:sz="4" w:space="0" w:color="002147"/>
        <w:left w:val="single" w:sz="4" w:space="0" w:color="002147"/>
        <w:bottom w:val="single" w:sz="4" w:space="0" w:color="002147"/>
        <w:right w:val="single" w:sz="4" w:space="0" w:color="002147"/>
        <w:insideH w:val="single" w:sz="4" w:space="0" w:color="002147"/>
        <w:insideV w:val="single" w:sz="4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firstCol">
      <w:rPr>
        <w:b/>
      </w:rPr>
      <w:tblPr/>
      <w:tcPr>
        <w:shd w:val="clear" w:color="auto" w:fill="C9E8FB"/>
      </w:tcPr>
    </w:tblStylePr>
  </w:style>
  <w:style w:type="paragraph" w:styleId="ListParagraph">
    <w:name w:val="List Paragraph"/>
    <w:basedOn w:val="Normal"/>
    <w:uiPriority w:val="34"/>
    <w:qFormat/>
    <w:rsid w:val="00640509"/>
    <w:pPr>
      <w:numPr>
        <w:numId w:val="1"/>
      </w:numPr>
      <w:contextualSpacing/>
    </w:pPr>
    <w:rPr>
      <w:rFonts w:ascii="Arial" w:hAnsi="Arial" w:cs="Arial"/>
    </w:rPr>
  </w:style>
  <w:style w:type="table" w:customStyle="1" w:styleId="Style1">
    <w:name w:val="Style1"/>
    <w:basedOn w:val="TableNormal"/>
    <w:uiPriority w:val="99"/>
    <w:rsid w:val="00D1746E"/>
    <w:pPr>
      <w:spacing w:after="0" w:line="240" w:lineRule="auto"/>
    </w:pPr>
    <w:tblPr>
      <w:tblBorders>
        <w:left w:val="dashed" w:sz="4" w:space="0" w:color="002147" w:themeColor="text2"/>
        <w:right w:val="dashed" w:sz="4" w:space="0" w:color="002147" w:themeColor="text2"/>
        <w:insideV w:val="dashed" w:sz="4" w:space="0" w:color="002147" w:themeColor="text2"/>
      </w:tblBorders>
    </w:tblPr>
  </w:style>
  <w:style w:type="paragraph" w:customStyle="1" w:styleId="Maths">
    <w:name w:val="Maths"/>
    <w:basedOn w:val="Normal"/>
    <w:link w:val="MathsChar"/>
    <w:qFormat/>
    <w:rsid w:val="00A22924"/>
    <w:rPr>
      <w:rFonts w:ascii="Cambria Math" w:hAnsi="Cambria Math"/>
    </w:rPr>
  </w:style>
  <w:style w:type="character" w:customStyle="1" w:styleId="MathsChar">
    <w:name w:val="Maths Char"/>
    <w:basedOn w:val="DefaultParagraphFont"/>
    <w:link w:val="Maths"/>
    <w:rsid w:val="00A22924"/>
    <w:rPr>
      <w:rFonts w:ascii="Cambria Math" w:hAnsi="Cambria Math"/>
    </w:rPr>
  </w:style>
  <w:style w:type="paragraph" w:customStyle="1" w:styleId="Subtitlemastery">
    <w:name w:val="Subtitle mastery"/>
    <w:basedOn w:val="Normal"/>
    <w:link w:val="SubtitlemasteryChar"/>
    <w:qFormat/>
    <w:rsid w:val="00ED27AF"/>
    <w:pPr>
      <w:spacing w:after="0" w:line="240" w:lineRule="auto"/>
    </w:pPr>
    <w:rPr>
      <w:rFonts w:ascii="Helvetica" w:hAnsi="Helvetica" w:cs="Arial"/>
      <w:color w:val="0092D2"/>
      <w:sz w:val="28"/>
      <w:szCs w:val="44"/>
    </w:rPr>
  </w:style>
  <w:style w:type="character" w:customStyle="1" w:styleId="SubtitlemasteryChar">
    <w:name w:val="Subtitle mastery Char"/>
    <w:basedOn w:val="DefaultParagraphFont"/>
    <w:link w:val="Subtitlemastery"/>
    <w:rsid w:val="00ED27AF"/>
    <w:rPr>
      <w:rFonts w:ascii="Helvetica" w:hAnsi="Helvetica" w:cs="Arial"/>
      <w:color w:val="0092D2"/>
      <w:sz w:val="28"/>
      <w:szCs w:val="44"/>
    </w:rPr>
  </w:style>
  <w:style w:type="character" w:styleId="PlaceholderText">
    <w:name w:val="Placeholder Text"/>
    <w:basedOn w:val="DefaultParagraphFont"/>
    <w:uiPriority w:val="99"/>
    <w:semiHidden/>
    <w:rsid w:val="00E94C0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7F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F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F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F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MEI Deeper Maths">
      <a:dk1>
        <a:sysClr val="windowText" lastClr="000000"/>
      </a:dk1>
      <a:lt1>
        <a:sysClr val="window" lastClr="FFFFFF"/>
      </a:lt1>
      <a:dk2>
        <a:srgbClr val="002147"/>
      </a:dk2>
      <a:lt2>
        <a:srgbClr val="C9E8FB"/>
      </a:lt2>
      <a:accent1>
        <a:srgbClr val="009FDA"/>
      </a:accent1>
      <a:accent2>
        <a:srgbClr val="2298A2"/>
      </a:accent2>
      <a:accent3>
        <a:srgbClr val="D92668"/>
      </a:accent3>
      <a:accent4>
        <a:srgbClr val="FF5800"/>
      </a:accent4>
      <a:accent5>
        <a:srgbClr val="50B748"/>
      </a:accent5>
      <a:accent6>
        <a:srgbClr val="FBAF17"/>
      </a:accent6>
      <a:hlink>
        <a:srgbClr val="8884D5"/>
      </a:hlink>
      <a:folHlink>
        <a:srgbClr val="00214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E8E786DE3C014483C33800E6A3C8C3" ma:contentTypeVersion="9" ma:contentTypeDescription="Create a new document." ma:contentTypeScope="" ma:versionID="643ac29de93f0be2ec810811674aae5e">
  <xsd:schema xmlns:xsd="http://www.w3.org/2001/XMLSchema" xmlns:xs="http://www.w3.org/2001/XMLSchema" xmlns:p="http://schemas.microsoft.com/office/2006/metadata/properties" xmlns:ns2="9099de19-e57d-482e-a924-eab511dc73b9" targetNamespace="http://schemas.microsoft.com/office/2006/metadata/properties" ma:root="true" ma:fieldsID="f02848ec9652b8d04f72b3835b6f5e3e" ns2:_="">
    <xsd:import namespace="9099de19-e57d-482e-a924-eab511dc7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de19-e57d-482e-a924-eab511dc73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2CEE97-7B0F-4D5A-9785-04E7CD1D6A97}">
  <ds:schemaRefs>
    <ds:schemaRef ds:uri="http://schemas.microsoft.com/office/2006/metadata/properties"/>
    <ds:schemaRef ds:uri="http://schemas.microsoft.com/office/infopath/2007/PartnerControls"/>
    <ds:schemaRef ds:uri="98b217e4-fc1b-49b4-a59d-04b4abfceccd"/>
  </ds:schemaRefs>
</ds:datastoreItem>
</file>

<file path=customXml/itemProps2.xml><?xml version="1.0" encoding="utf-8"?>
<ds:datastoreItem xmlns:ds="http://schemas.openxmlformats.org/officeDocument/2006/customXml" ds:itemID="{173E9FD5-A7B8-4397-BBDE-A4D9A36032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36AAF3-222F-4C88-B099-581EB4BDE4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C52125-84FC-4683-8C9A-4C6AC8A100B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dge</dc:creator>
  <cp:keywords/>
  <dc:description/>
  <cp:lastModifiedBy>Alistair Bissell</cp:lastModifiedBy>
  <cp:revision>16</cp:revision>
  <cp:lastPrinted>2020-09-09T15:08:00Z</cp:lastPrinted>
  <dcterms:created xsi:type="dcterms:W3CDTF">2020-11-17T14:06:00Z</dcterms:created>
  <dcterms:modified xsi:type="dcterms:W3CDTF">2021-10-17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E8E786DE3C014483C33800E6A3C8C3</vt:lpwstr>
  </property>
</Properties>
</file>